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AB27D43" w14:textId="77777777" w:rsidR="00132A0B" w:rsidRPr="00132A0B" w:rsidRDefault="00132A0B" w:rsidP="00132A0B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132A0B">
        <w:rPr>
          <w:rFonts w:ascii="Arial" w:hAnsi="Arial" w:cs="Arial"/>
          <w:b/>
          <w:bCs/>
          <w:sz w:val="20"/>
          <w:szCs w:val="20"/>
        </w:rPr>
        <w:t>Prof. Mohamed Abdel-Raheem</w:t>
      </w:r>
    </w:p>
    <w:p w14:paraId="19251059" w14:textId="2D01C789" w:rsidR="00E52660" w:rsidRPr="006250C4" w:rsidRDefault="00132A0B" w:rsidP="00132A0B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32A0B">
        <w:rPr>
          <w:rFonts w:ascii="Arial" w:hAnsi="Arial" w:cs="Arial"/>
          <w:bCs/>
          <w:sz w:val="20"/>
          <w:szCs w:val="20"/>
        </w:rPr>
        <w:t>National Research Centre, Egypt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32A0B"/>
    <w:rsid w:val="00213A09"/>
    <w:rsid w:val="00380D42"/>
    <w:rsid w:val="003B53C5"/>
    <w:rsid w:val="003D7DA2"/>
    <w:rsid w:val="00496634"/>
    <w:rsid w:val="004A42FB"/>
    <w:rsid w:val="00513A9D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1</cp:revision>
  <dcterms:created xsi:type="dcterms:W3CDTF">2025-04-07T07:22:00Z</dcterms:created>
  <dcterms:modified xsi:type="dcterms:W3CDTF">2025-08-25T11:50:00Z</dcterms:modified>
</cp:coreProperties>
</file>